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55EEE942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proofErr w:type="gramStart"/>
      <w:r w:rsidR="003B40E0" w:rsidRPr="00AF695B">
        <w:rPr>
          <w:rFonts w:asciiTheme="minorHAnsi" w:hAnsiTheme="minorHAnsi"/>
          <w:b/>
          <w:sz w:val="28"/>
          <w:szCs w:val="28"/>
          <w:highlight w:val="yellow"/>
        </w:rPr>
        <w:t>….</w:t>
      </w:r>
      <w:r w:rsidR="000E316C">
        <w:rPr>
          <w:rFonts w:asciiTheme="minorHAnsi" w:hAnsiTheme="minorHAnsi"/>
          <w:b/>
          <w:sz w:val="28"/>
          <w:szCs w:val="28"/>
          <w:highlight w:val="yellow"/>
        </w:rPr>
        <w:t>FRENCH</w:t>
      </w:r>
      <w:proofErr w:type="gramEnd"/>
      <w:r w:rsidR="003B40E0" w:rsidRPr="00AF695B">
        <w:rPr>
          <w:rFonts w:asciiTheme="minorHAnsi" w:hAnsiTheme="minorHAnsi"/>
          <w:b/>
          <w:sz w:val="28"/>
          <w:szCs w:val="28"/>
          <w:highlight w:val="yellow"/>
        </w:rPr>
        <w:t>.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F89B93E" w14:textId="77777777" w:rsidR="00597516" w:rsidRDefault="00917084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8370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Thematic</w:t>
            </w:r>
            <w:r w:rsidR="00BA7236" w:rsidRPr="00B8370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context: lifestyle and wellbeing</w:t>
            </w:r>
          </w:p>
          <w:p w14:paraId="50F0C20F" w14:textId="0DD8F0C0" w:rsidR="00DC0A93" w:rsidRPr="00B83706" w:rsidRDefault="00DC0A93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Module 4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lein</w:t>
            </w:r>
            <w:r w:rsidR="0006077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orm</w:t>
            </w:r>
            <w:r w:rsidR="0006077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</w:t>
            </w:r>
            <w:proofErr w:type="spellEnd"/>
          </w:p>
          <w:p w14:paraId="40295237" w14:textId="77777777" w:rsidR="000E316C" w:rsidRPr="00B83706" w:rsidRDefault="000E316C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8370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ain</w:t>
            </w:r>
            <w:proofErr w:type="spellEnd"/>
            <w:r w:rsidRPr="00B8370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0C3ED1" w:rsidRPr="00B8370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u</w:t>
            </w:r>
            <w:proofErr w:type="spellEnd"/>
            <w:r w:rsidR="000C3ED1" w:rsidRPr="00B8370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0C3ED1" w:rsidRPr="00B8370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malsin</w:t>
            </w:r>
            <w:proofErr w:type="spellEnd"/>
            <w:r w:rsidR="000C3ED1" w:rsidRPr="00B8370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?</w:t>
            </w:r>
          </w:p>
          <w:p w14:paraId="7A04BE55" w14:textId="5E620360" w:rsidR="000C3ED1" w:rsidRDefault="00B8370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</w:t>
            </w:r>
            <w:r w:rsidR="008F442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cribing and giving opinions about dishes</w:t>
            </w:r>
          </w:p>
          <w:p w14:paraId="711033C7" w14:textId="76F39BC2" w:rsidR="00B83706" w:rsidRPr="00B52C9E" w:rsidRDefault="00B8370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Understanding advice in the vous-</w:t>
            </w:r>
            <w:r w:rsidR="007D7C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rm imperative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964E44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D8E803D" w14:textId="70C5A099" w:rsidR="00597516" w:rsidRDefault="00C378A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té</w:t>
            </w:r>
            <w:proofErr w:type="spellEnd"/>
            <w:r w:rsidR="00E255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1 Bon app</w:t>
            </w:r>
            <w:r w:rsidR="00277D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é</w:t>
            </w:r>
            <w:r w:rsidR="00E255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t!</w:t>
            </w:r>
            <w:r w:rsidR="00277D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7AD4F3AF" w14:textId="2E92C45F" w:rsidR="00277D46" w:rsidRDefault="0040586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3D6F11">
              <w:rPr>
                <w:rFonts w:asciiTheme="minorHAnsi" w:hAnsiTheme="minorHAnsi" w:cstheme="minorHAnsi"/>
                <w:sz w:val="22"/>
                <w:szCs w:val="22"/>
              </w:rPr>
              <w:t>Describing</w:t>
            </w:r>
            <w:r w:rsidR="00277D46" w:rsidRPr="00405866">
              <w:rPr>
                <w:rFonts w:asciiTheme="minorHAnsi" w:hAnsiTheme="minorHAnsi" w:cstheme="minorHAnsi"/>
                <w:sz w:val="22"/>
                <w:szCs w:val="22"/>
              </w:rPr>
              <w:t xml:space="preserve"> meals </w:t>
            </w:r>
            <w:r w:rsidRPr="00405866">
              <w:rPr>
                <w:rFonts w:asciiTheme="minorHAnsi" w:hAnsiTheme="minorHAnsi" w:cstheme="minorHAnsi"/>
                <w:sz w:val="22"/>
                <w:szCs w:val="22"/>
              </w:rPr>
              <w:t>and mealtimes</w:t>
            </w:r>
          </w:p>
          <w:p w14:paraId="05C50EC0" w14:textId="14E4DC03" w:rsidR="00964E44" w:rsidRPr="00271430" w:rsidRDefault="0040586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271430">
              <w:rPr>
                <w:rFonts w:asciiTheme="minorHAnsi" w:hAnsiTheme="minorHAnsi" w:cstheme="minorHAnsi"/>
                <w:sz w:val="22"/>
                <w:szCs w:val="22"/>
              </w:rPr>
              <w:t>-U</w:t>
            </w:r>
            <w:r w:rsidR="003D6F11" w:rsidRPr="00271430">
              <w:rPr>
                <w:rFonts w:asciiTheme="minorHAnsi" w:hAnsiTheme="minorHAnsi" w:cstheme="minorHAnsi"/>
                <w:sz w:val="22"/>
                <w:szCs w:val="22"/>
              </w:rPr>
              <w:t>nderstanding and applying</w:t>
            </w:r>
            <w:r w:rsidRPr="0027143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27B6A" w:rsidRPr="00271430">
              <w:rPr>
                <w:rFonts w:asciiTheme="minorHAnsi" w:hAnsiTheme="minorHAnsi" w:cstheme="minorHAnsi"/>
                <w:sz w:val="22"/>
                <w:szCs w:val="22"/>
              </w:rPr>
              <w:t xml:space="preserve">the partitive adjectives (du/de la/del’/des) and </w:t>
            </w:r>
            <w:proofErr w:type="spellStart"/>
            <w:r w:rsidR="00C27B6A" w:rsidRPr="00271430">
              <w:rPr>
                <w:rFonts w:asciiTheme="minorHAnsi" w:hAnsiTheme="minorHAnsi" w:cstheme="minorHAnsi"/>
                <w:sz w:val="22"/>
                <w:szCs w:val="22"/>
              </w:rPr>
              <w:t>en</w:t>
            </w:r>
            <w:proofErr w:type="spellEnd"/>
            <w:r w:rsidR="00C27B6A" w:rsidRPr="0027143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68868D6" w14:textId="6E0A6982" w:rsidR="00405866" w:rsidRPr="00964E44" w:rsidRDefault="00964E44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964E44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D55D1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D55D17" w:rsidRPr="00964E44">
              <w:rPr>
                <w:rFonts w:asciiTheme="minorHAnsi" w:hAnsiTheme="minorHAnsi" w:cstheme="minorHAnsi"/>
                <w:sz w:val="22"/>
                <w:szCs w:val="22"/>
              </w:rPr>
              <w:t>potting</w:t>
            </w:r>
            <w:r w:rsidRPr="00964E44">
              <w:rPr>
                <w:rFonts w:asciiTheme="minorHAnsi" w:hAnsiTheme="minorHAnsi" w:cstheme="minorHAnsi"/>
                <w:sz w:val="22"/>
                <w:szCs w:val="22"/>
              </w:rPr>
              <w:t xml:space="preserve"> small words that can change meaning</w:t>
            </w:r>
            <w:r w:rsidR="00C27B6A" w:rsidRPr="00964E4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700" w:type="dxa"/>
          </w:tcPr>
          <w:p w14:paraId="76D4DB84" w14:textId="77777777" w:rsidR="00597516" w:rsidRPr="00964E44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3D6F11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964E44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A5C9216" w14:textId="6A6850DB" w:rsidR="00597516" w:rsidRPr="003D6F11" w:rsidRDefault="004B2116" w:rsidP="00711B5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 w:rsidRPr="003D6F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té</w:t>
            </w:r>
            <w:proofErr w:type="spellEnd"/>
            <w:r w:rsidRPr="003D6F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2 </w:t>
            </w:r>
            <w:r w:rsidR="00C378A6" w:rsidRPr="003D6F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ien dans ma </w:t>
            </w:r>
            <w:proofErr w:type="spellStart"/>
            <w:r w:rsidR="00C378A6" w:rsidRPr="003D6F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eau</w:t>
            </w:r>
            <w:proofErr w:type="spellEnd"/>
          </w:p>
          <w:p w14:paraId="3F698A52" w14:textId="7FC01C7E" w:rsidR="00C378A6" w:rsidRDefault="005303C9" w:rsidP="00711B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D55D17">
              <w:rPr>
                <w:rFonts w:asciiTheme="minorHAnsi" w:hAnsiTheme="minorHAnsi" w:cstheme="minorHAnsi"/>
                <w:sz w:val="22"/>
                <w:szCs w:val="22"/>
              </w:rPr>
              <w:t>Discuss</w:t>
            </w:r>
            <w:r w:rsidRPr="005303C9">
              <w:rPr>
                <w:rFonts w:asciiTheme="minorHAnsi" w:hAnsiTheme="minorHAnsi" w:cstheme="minorHAnsi"/>
                <w:sz w:val="22"/>
                <w:szCs w:val="22"/>
              </w:rPr>
              <w:t xml:space="preserve"> good mental health</w:t>
            </w:r>
          </w:p>
          <w:p w14:paraId="66D5E59B" w14:textId="0B3B7B2F" w:rsidR="005303C9" w:rsidRPr="003D6F11" w:rsidRDefault="004B2116" w:rsidP="00711B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D6F11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D55D17" w:rsidRPr="003D6F11">
              <w:rPr>
                <w:rFonts w:asciiTheme="minorHAnsi" w:hAnsiTheme="minorHAnsi" w:cstheme="minorHAnsi"/>
                <w:sz w:val="22"/>
                <w:szCs w:val="22"/>
              </w:rPr>
              <w:t xml:space="preserve">Understand </w:t>
            </w:r>
            <w:r w:rsidR="003D6F11" w:rsidRPr="003D6F11"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="00D55D17" w:rsidRPr="003D6F11">
              <w:rPr>
                <w:rFonts w:asciiTheme="minorHAnsi" w:hAnsiTheme="minorHAnsi" w:cstheme="minorHAnsi"/>
                <w:sz w:val="22"/>
                <w:szCs w:val="22"/>
              </w:rPr>
              <w:t>apply</w:t>
            </w:r>
            <w:r w:rsidR="005303C9" w:rsidRPr="003D6F11">
              <w:rPr>
                <w:rFonts w:asciiTheme="minorHAnsi" w:hAnsiTheme="minorHAnsi" w:cstheme="minorHAnsi"/>
                <w:sz w:val="22"/>
                <w:szCs w:val="22"/>
              </w:rPr>
              <w:t xml:space="preserve"> model verbs </w:t>
            </w:r>
            <w:r w:rsidRPr="003D6F11">
              <w:rPr>
                <w:rFonts w:asciiTheme="minorHAnsi" w:hAnsiTheme="minorHAnsi" w:cstheme="minorHAnsi"/>
                <w:sz w:val="22"/>
                <w:szCs w:val="22"/>
              </w:rPr>
              <w:t>(devoir, vouloir, pouvoir)</w:t>
            </w:r>
          </w:p>
          <w:p w14:paraId="3815DCA4" w14:textId="48A27665" w:rsidR="005303C9" w:rsidRPr="003D6F11" w:rsidRDefault="004B2116" w:rsidP="004B211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D6F11">
              <w:rPr>
                <w:rFonts w:asciiTheme="minorHAnsi" w:hAnsiTheme="minorHAnsi" w:cstheme="minorHAnsi"/>
                <w:sz w:val="22"/>
                <w:szCs w:val="22"/>
              </w:rPr>
              <w:t>-Giving advice</w:t>
            </w:r>
          </w:p>
        </w:tc>
        <w:tc>
          <w:tcPr>
            <w:tcW w:w="2700" w:type="dxa"/>
          </w:tcPr>
          <w:p w14:paraId="52BBFA9C" w14:textId="7D0E0A32" w:rsidR="009C52B5" w:rsidRPr="003D6F11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444FB9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3D6F11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6D089AEC" w14:textId="77777777" w:rsidR="00597516" w:rsidRDefault="004B2116" w:rsidP="0059751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C378A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Unité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3</w:t>
            </w:r>
            <w:r w:rsidR="0085629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Ça ne va pas ?</w:t>
            </w:r>
          </w:p>
          <w:p w14:paraId="25D4D8AA" w14:textId="0E6BB3BA" w:rsidR="000749EE" w:rsidRPr="00444FB9" w:rsidRDefault="00087FF9" w:rsidP="00087FF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4FB9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D55D17" w:rsidRPr="00444FB9">
              <w:rPr>
                <w:rFonts w:asciiTheme="minorHAnsi" w:hAnsiTheme="minorHAnsi" w:cstheme="minorHAnsi"/>
                <w:sz w:val="22"/>
                <w:szCs w:val="22"/>
              </w:rPr>
              <w:t>Describing</w:t>
            </w:r>
            <w:r w:rsidRPr="00444FB9">
              <w:rPr>
                <w:rFonts w:asciiTheme="minorHAnsi" w:hAnsiTheme="minorHAnsi" w:cstheme="minorHAnsi"/>
                <w:sz w:val="22"/>
                <w:szCs w:val="22"/>
              </w:rPr>
              <w:t xml:space="preserve"> illness and accidents</w:t>
            </w:r>
          </w:p>
          <w:p w14:paraId="3C712C80" w14:textId="7CB04D3E" w:rsidR="00087FF9" w:rsidRDefault="00087FF9" w:rsidP="00087FF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4FB9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444FB9" w:rsidRPr="00444FB9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3D6F11">
              <w:rPr>
                <w:rFonts w:asciiTheme="minorHAnsi" w:hAnsiTheme="minorHAnsi" w:cstheme="minorHAnsi"/>
                <w:sz w:val="22"/>
                <w:szCs w:val="22"/>
              </w:rPr>
              <w:t>nderstanding and applying</w:t>
            </w:r>
            <w:r w:rsidR="00444FB9">
              <w:rPr>
                <w:rFonts w:asciiTheme="minorHAnsi" w:hAnsiTheme="minorHAnsi" w:cstheme="minorHAnsi"/>
                <w:sz w:val="22"/>
                <w:szCs w:val="22"/>
              </w:rPr>
              <w:t xml:space="preserve"> the perfect tense of reflexive verbs</w:t>
            </w:r>
          </w:p>
          <w:p w14:paraId="16A9C043" w14:textId="52C69E59" w:rsidR="00856290" w:rsidRPr="00444FB9" w:rsidRDefault="00444FB9" w:rsidP="00444F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Booking a doctor appointment</w:t>
            </w:r>
          </w:p>
        </w:tc>
        <w:tc>
          <w:tcPr>
            <w:tcW w:w="2700" w:type="dxa"/>
          </w:tcPr>
          <w:p w14:paraId="094198CB" w14:textId="77777777" w:rsidR="007E4A89" w:rsidRPr="00444FB9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444FB9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5C79832F" w14:textId="77777777" w:rsidR="008B13CE" w:rsidRPr="00271430" w:rsidRDefault="004B2116" w:rsidP="0059751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 w:rsidRPr="0027143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té</w:t>
            </w:r>
            <w:proofErr w:type="spellEnd"/>
            <w:r w:rsidRPr="0027143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856290" w:rsidRPr="0027143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0749EE" w:rsidRPr="0027143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Je change ma vie</w:t>
            </w:r>
          </w:p>
          <w:p w14:paraId="42F34EC9" w14:textId="77777777" w:rsidR="00444FB9" w:rsidRDefault="00444FB9" w:rsidP="0059751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55D17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D55D17">
              <w:rPr>
                <w:rFonts w:asciiTheme="minorHAnsi" w:hAnsiTheme="minorHAnsi" w:cstheme="minorHAnsi"/>
                <w:sz w:val="22"/>
                <w:szCs w:val="22"/>
              </w:rPr>
              <w:t>Discuss</w:t>
            </w:r>
            <w:r w:rsidRPr="00D55D17">
              <w:rPr>
                <w:rFonts w:asciiTheme="minorHAnsi" w:hAnsiTheme="minorHAnsi" w:cstheme="minorHAnsi"/>
                <w:sz w:val="22"/>
                <w:szCs w:val="22"/>
              </w:rPr>
              <w:t xml:space="preserve"> what </w:t>
            </w:r>
            <w:r w:rsidR="00D55D17" w:rsidRPr="00D55D17">
              <w:rPr>
                <w:rFonts w:asciiTheme="minorHAnsi" w:hAnsiTheme="minorHAnsi" w:cstheme="minorHAnsi"/>
                <w:sz w:val="22"/>
                <w:szCs w:val="22"/>
              </w:rPr>
              <w:t>you will do to improve your life</w:t>
            </w:r>
          </w:p>
          <w:p w14:paraId="5DFB8D0A" w14:textId="77777777" w:rsidR="003D6F11" w:rsidRDefault="003D6F11" w:rsidP="0059751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640B31">
              <w:rPr>
                <w:rFonts w:asciiTheme="minorHAnsi" w:hAnsiTheme="minorHAnsi" w:cstheme="minorHAnsi"/>
                <w:sz w:val="22"/>
                <w:szCs w:val="22"/>
              </w:rPr>
              <w:t>Understanding and applying the simple future tense</w:t>
            </w:r>
          </w:p>
          <w:p w14:paraId="6C3F01CF" w14:textId="536FD659" w:rsidR="00640B31" w:rsidRPr="00D55D17" w:rsidRDefault="00640B31" w:rsidP="0059751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Understanding and applying more </w:t>
            </w:r>
            <w:r w:rsidR="00332A18">
              <w:rPr>
                <w:rFonts w:asciiTheme="minorHAnsi" w:hAnsiTheme="minorHAnsi" w:cstheme="minorHAnsi"/>
                <w:sz w:val="22"/>
                <w:szCs w:val="22"/>
              </w:rPr>
              <w:t>complex sentences structures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0FC10D6E" w14:textId="77777777" w:rsidR="00597516" w:rsidRDefault="004B21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C378A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Unité </w:t>
            </w:r>
            <w:r w:rsidR="0085629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5</w:t>
            </w:r>
            <w:r w:rsidR="000749E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Mieux vivre</w:t>
            </w:r>
          </w:p>
          <w:p w14:paraId="34C052AC" w14:textId="77777777" w:rsidR="006F6253" w:rsidRPr="00271430" w:rsidRDefault="006F6253" w:rsidP="006F625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6F6253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-Discuss</w:t>
            </w:r>
            <w:r w:rsidRPr="00271430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 xml:space="preserve"> </w:t>
            </w:r>
            <w:r w:rsidR="004B0F6D" w:rsidRPr="00271430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 xml:space="preserve">lifestyle changes </w:t>
            </w:r>
          </w:p>
          <w:p w14:paraId="1E2636A8" w14:textId="3A0B0DE5" w:rsidR="004B0F6D" w:rsidRDefault="004B0F6D" w:rsidP="006F625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 Understanding and applying imperfect</w:t>
            </w:r>
            <w:r w:rsidR="00F9121B">
              <w:rPr>
                <w:rFonts w:asciiTheme="minorHAnsi" w:hAnsiTheme="minorHAnsi" w:cstheme="minorHAnsi"/>
                <w:sz w:val="22"/>
                <w:szCs w:val="22"/>
              </w:rPr>
              <w:t>, present and simple future tenses.</w:t>
            </w:r>
          </w:p>
          <w:p w14:paraId="490C6828" w14:textId="3775D6E8" w:rsidR="00F9121B" w:rsidRPr="006F6253" w:rsidRDefault="000A7315" w:rsidP="006F625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F9121B">
              <w:rPr>
                <w:rFonts w:asciiTheme="minorHAnsi" w:hAnsiTheme="minorHAnsi" w:cstheme="minorHAnsi"/>
                <w:sz w:val="22"/>
                <w:szCs w:val="22"/>
              </w:rPr>
              <w:t>Distinguishing betwe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enses when listening</w:t>
            </w:r>
            <w:r w:rsidR="00F912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1151ED00" w14:textId="575CC2BF" w:rsidR="00597516" w:rsidRPr="00127C43" w:rsidRDefault="002F62D3" w:rsidP="00597516">
            <w:pPr>
              <w:rPr>
                <w:rFonts w:asciiTheme="minorBidi" w:hAnsiTheme="minorBidi" w:cstheme="minorBidi"/>
                <w:b/>
                <w:bCs/>
                <w:lang w:val="fr-FR"/>
              </w:rPr>
            </w:pPr>
            <w:r w:rsidRPr="00127C43">
              <w:rPr>
                <w:rFonts w:asciiTheme="minorBidi" w:hAnsiTheme="minorBidi" w:cstheme="minorBidi"/>
                <w:b/>
                <w:bCs/>
                <w:lang w:val="fr-FR"/>
              </w:rPr>
              <w:t>Contrôle</w:t>
            </w:r>
            <w:r w:rsidR="000A7315" w:rsidRPr="00127C43">
              <w:rPr>
                <w:rFonts w:asciiTheme="minorBidi" w:hAnsiTheme="minorBidi" w:cstheme="minorBidi"/>
                <w:b/>
                <w:bCs/>
                <w:lang w:val="fr-FR"/>
              </w:rPr>
              <w:t xml:space="preserve"> de lecture </w:t>
            </w:r>
            <w:r w:rsidRPr="00127C43">
              <w:rPr>
                <w:rFonts w:asciiTheme="minorBidi" w:hAnsiTheme="minorBidi" w:cstheme="minorBidi"/>
                <w:b/>
                <w:bCs/>
                <w:lang w:val="fr-FR"/>
              </w:rPr>
              <w:t>et d’ecoute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Pr="00127C4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b/>
                <w:color w:val="FF0000"/>
                <w:sz w:val="24"/>
                <w:szCs w:val="24"/>
              </w:rPr>
            </w:pPr>
          </w:p>
          <w:p w14:paraId="68B44C02" w14:textId="5B989A06" w:rsidR="00F318D9" w:rsidRPr="00127C43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b/>
                <w:bCs/>
                <w:color w:val="FF0000"/>
                <w:sz w:val="24"/>
                <w:szCs w:val="24"/>
              </w:rPr>
            </w:pPr>
            <w:r w:rsidRPr="00127C43">
              <w:rPr>
                <w:rFonts w:asciiTheme="minorBidi" w:hAnsiTheme="minorBidi" w:cstheme="minorBidi"/>
                <w:b/>
                <w:color w:val="FF0000"/>
                <w:sz w:val="24"/>
                <w:szCs w:val="24"/>
              </w:rPr>
              <w:t xml:space="preserve">MID - TERM BREAK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AC4DA17" w14:textId="5D5EED43" w:rsidR="00C34D44" w:rsidRPr="00127C43" w:rsidRDefault="002F62D3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b/>
                <w:color w:val="000000"/>
                <w:sz w:val="24"/>
                <w:szCs w:val="24"/>
              </w:rPr>
            </w:pPr>
            <w:r w:rsidRPr="00127C43">
              <w:rPr>
                <w:rFonts w:asciiTheme="minorBidi" w:hAnsiTheme="minorBidi" w:cstheme="minorBidi"/>
                <w:b/>
                <w:bCs/>
                <w:sz w:val="24"/>
                <w:szCs w:val="24"/>
                <w:lang w:val="fr-FR"/>
              </w:rPr>
              <w:t>Contrôle oral</w:t>
            </w: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127C43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3D80CC90" w14:textId="767E435F" w:rsidR="00E73F38" w:rsidRPr="00127C43" w:rsidRDefault="002F62D3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127C43">
              <w:rPr>
                <w:rFonts w:asciiTheme="minorBidi" w:hAnsiTheme="minorBidi" w:cstheme="minorBidi"/>
                <w:b/>
                <w:bCs/>
                <w:sz w:val="24"/>
                <w:szCs w:val="24"/>
                <w:lang w:val="fr-FR"/>
              </w:rPr>
              <w:t xml:space="preserve">Contrôle écrit </w:t>
            </w:r>
          </w:p>
          <w:p w14:paraId="1134988A" w14:textId="77777777" w:rsidR="00597516" w:rsidRPr="00127C43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b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4A5927CC" w:rsidR="00597516" w:rsidRPr="00B52C9E" w:rsidRDefault="00AD2249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</w:t>
            </w:r>
            <w:r>
              <w:rPr>
                <w:rFonts w:asciiTheme="minorBidi" w:hAnsiTheme="minorBidi" w:cstheme="minorBidi"/>
              </w:rPr>
              <w:t xml:space="preserve"> </w:t>
            </w:r>
            <w:r w:rsidR="00EE3FB3">
              <w:rPr>
                <w:rFonts w:asciiTheme="minorBidi" w:hAnsiTheme="minorBidi" w:cstheme="minorBidi"/>
              </w:rPr>
              <w:t xml:space="preserve">for </w:t>
            </w:r>
            <w:r w:rsidR="00271430">
              <w:rPr>
                <w:rFonts w:asciiTheme="minorBidi" w:hAnsiTheme="minorBidi" w:cstheme="minorBidi"/>
              </w:rPr>
              <w:t>first</w:t>
            </w:r>
            <w:r w:rsidR="00EE3FB3">
              <w:rPr>
                <w:rFonts w:asciiTheme="minorBidi" w:hAnsiTheme="minorBidi" w:cstheme="minorBidi"/>
              </w:rPr>
              <w:t xml:space="preserve"> term exam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597516" w:rsidRDefault="00597516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51D0AC59" w14:textId="5D5E9D64" w:rsidR="00BA3823" w:rsidRDefault="00EE3FB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</w:t>
            </w:r>
            <w:r>
              <w:rPr>
                <w:rFonts w:asciiTheme="minorBidi" w:hAnsiTheme="minorBidi" w:cstheme="minorBidi"/>
              </w:rPr>
              <w:t xml:space="preserve"> for first term exam</w:t>
            </w:r>
          </w:p>
          <w:p w14:paraId="75B36A99" w14:textId="77777777" w:rsidR="00BA3823" w:rsidRPr="00B52C9E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D13600A" w14:textId="77777777" w:rsidR="00E73F38" w:rsidRDefault="00E05C9D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27C43">
              <w:rPr>
                <w:rFonts w:asciiTheme="minorHAnsi" w:hAnsiTheme="minorHAnsi" w:cstheme="minorHAnsi"/>
              </w:rPr>
              <w:t>Revision:</w:t>
            </w:r>
            <w:r w:rsidR="000F2D3E" w:rsidRPr="00127C43">
              <w:rPr>
                <w:rFonts w:asciiTheme="minorHAnsi" w:hAnsiTheme="minorHAnsi" w:cstheme="minorHAnsi"/>
              </w:rPr>
              <w:t xml:space="preserve"> Thematic</w:t>
            </w:r>
            <w:r w:rsidRPr="00127C43">
              <w:rPr>
                <w:rFonts w:asciiTheme="minorHAnsi" w:hAnsiTheme="minorHAnsi" w:cstheme="minorHAnsi"/>
              </w:rPr>
              <w:t xml:space="preserve"> context: Media and technology</w:t>
            </w:r>
          </w:p>
          <w:p w14:paraId="4D5DF08A" w14:textId="2252DA40" w:rsidR="00060774" w:rsidRPr="00CC4EEB" w:rsidRDefault="00CC4EEB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fr-FR"/>
              </w:rPr>
            </w:pPr>
            <w:r w:rsidRPr="00CC4EEB">
              <w:rPr>
                <w:rFonts w:asciiTheme="minorHAnsi" w:hAnsiTheme="minorHAnsi" w:cstheme="minorHAnsi"/>
                <w:lang w:val="fr-FR"/>
              </w:rPr>
              <w:t>Module 1 Tu as du t</w:t>
            </w:r>
            <w:r>
              <w:rPr>
                <w:rFonts w:asciiTheme="minorHAnsi" w:hAnsiTheme="minorHAnsi" w:cstheme="minorHAnsi"/>
                <w:lang w:val="fr-FR"/>
              </w:rPr>
              <w:t>emps a perdre ?</w:t>
            </w: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930333" w:rsidRPr="00127C43" w:rsidRDefault="00930333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A83843F" w14:textId="77777777" w:rsidR="00597516" w:rsidRDefault="00271430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271430">
              <w:rPr>
                <w:rFonts w:asciiTheme="minorHAnsi" w:hAnsiTheme="minorHAnsi" w:cstheme="minorHAnsi"/>
              </w:rPr>
              <w:t>Revision: Thematic context: Media and technology</w:t>
            </w:r>
          </w:p>
          <w:p w14:paraId="0A1E10AC" w14:textId="02754B8B" w:rsidR="00CC4EEB" w:rsidRPr="00CC4EEB" w:rsidRDefault="00CC4EEB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fr-FR"/>
              </w:rPr>
            </w:pPr>
            <w:r w:rsidRPr="00CC4EEB">
              <w:rPr>
                <w:rFonts w:asciiTheme="minorHAnsi" w:hAnsiTheme="minorHAnsi" w:cstheme="minorHAnsi"/>
                <w:lang w:val="fr-FR"/>
              </w:rPr>
              <w:t>Module 1 Tu as du t</w:t>
            </w:r>
            <w:r>
              <w:rPr>
                <w:rFonts w:asciiTheme="minorHAnsi" w:hAnsiTheme="minorHAnsi" w:cstheme="minorHAnsi"/>
                <w:lang w:val="fr-FR"/>
              </w:rPr>
              <w:t>emps a perdre ?</w:t>
            </w: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636BAF18" w14:textId="77777777" w:rsidR="008464BA" w:rsidRDefault="00271430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271430">
              <w:rPr>
                <w:rFonts w:asciiTheme="minorHAnsi" w:hAnsiTheme="minorHAnsi" w:cstheme="minorHAnsi"/>
                <w:sz w:val="24"/>
                <w:szCs w:val="24"/>
              </w:rPr>
              <w:t>Revision: Thematic context: My personal world</w:t>
            </w:r>
          </w:p>
          <w:p w14:paraId="79925E82" w14:textId="7A9B01C2" w:rsidR="00CC4EEB" w:rsidRPr="00CC4EEB" w:rsidRDefault="00CC4EEB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r w:rsidRPr="00CC4EE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Module 2 Mon clan</w:t>
            </w:r>
            <w:r w:rsidR="00C63AA1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,</w:t>
            </w:r>
            <w:r w:rsidRPr="00CC4EE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 xml:space="preserve"> ma t</w:t>
            </w:r>
            <w:r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ribu</w:t>
            </w: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C694379" w14:textId="77777777" w:rsidR="00C63AA1" w:rsidRPr="00C63AA1" w:rsidRDefault="00C63AA1" w:rsidP="00C63AA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63AA1">
              <w:rPr>
                <w:rFonts w:asciiTheme="minorHAnsi" w:hAnsiTheme="minorHAnsi" w:cstheme="minorHAnsi"/>
                <w:sz w:val="22"/>
                <w:szCs w:val="22"/>
              </w:rPr>
              <w:t>Revision: Thematic context: My personal world</w:t>
            </w:r>
          </w:p>
          <w:p w14:paraId="0380F031" w14:textId="3D4E41F0" w:rsidR="00E30A02" w:rsidRPr="00C63AA1" w:rsidRDefault="00C63AA1" w:rsidP="00C63AA1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4"/>
                <w:szCs w:val="24"/>
                <w:lang w:val="fr-FR"/>
              </w:rPr>
            </w:pPr>
            <w:r w:rsidRPr="00C63AA1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Module 2 Mon clan, ma tribu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CB8B139" w14:textId="77777777" w:rsidR="00E30A02" w:rsidRDefault="00271430" w:rsidP="00E30A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27C43">
              <w:rPr>
                <w:rFonts w:asciiTheme="minorHAnsi" w:hAnsiTheme="minorHAnsi" w:cstheme="minorHAnsi"/>
              </w:rPr>
              <w:t>Revision: Thematic context: Studying and my future</w:t>
            </w:r>
          </w:p>
          <w:p w14:paraId="3AE5DA4B" w14:textId="027974A1" w:rsidR="00C63AA1" w:rsidRPr="0078026B" w:rsidRDefault="00C63AA1" w:rsidP="00E30A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Module 3 </w:t>
            </w:r>
            <w:r w:rsidR="00FA2E39">
              <w:rPr>
                <w:rFonts w:asciiTheme="minorHAnsi" w:hAnsiTheme="minorHAnsi" w:cstheme="minorHAnsi"/>
              </w:rPr>
              <w:t xml:space="preserve">Ma vie </w:t>
            </w:r>
            <w:proofErr w:type="spellStart"/>
            <w:r w:rsidR="00FA2E39">
              <w:rPr>
                <w:rFonts w:asciiTheme="minorHAnsi" w:hAnsiTheme="minorHAnsi" w:cstheme="minorHAnsi"/>
              </w:rPr>
              <w:t>scolaire</w:t>
            </w:r>
            <w:proofErr w:type="spellEnd"/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0BF4763B" w14:textId="77777777" w:rsidR="00E30A02" w:rsidRDefault="00271430" w:rsidP="0077204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127C43">
              <w:rPr>
                <w:rFonts w:asciiTheme="minorHAnsi" w:hAnsiTheme="minorHAnsi" w:cstheme="minorHAnsi"/>
                <w:sz w:val="24"/>
                <w:szCs w:val="24"/>
              </w:rPr>
              <w:t>Revision: Thematic context: Studying and my future</w:t>
            </w:r>
          </w:p>
          <w:p w14:paraId="40A20598" w14:textId="2A3FD319" w:rsidR="00CF359E" w:rsidRPr="00B52C9E" w:rsidRDefault="00CF359E" w:rsidP="0077204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odule 8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es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projets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d’avenir</w:t>
            </w:r>
            <w:proofErr w:type="spellEnd"/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C7DF98E" w14:textId="77777777" w:rsidR="00E30A02" w:rsidRDefault="0023551E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: Thematic context:</w:t>
            </w:r>
            <w:r w:rsidR="00146BEF">
              <w:rPr>
                <w:rFonts w:asciiTheme="minorHAnsi" w:hAnsiTheme="minorHAnsi" w:cstheme="minorHAnsi"/>
                <w:sz w:val="22"/>
                <w:szCs w:val="22"/>
              </w:rPr>
              <w:t xml:space="preserve"> Travel </w:t>
            </w:r>
            <w:r w:rsidR="00C74B21">
              <w:rPr>
                <w:rFonts w:asciiTheme="minorHAnsi" w:hAnsiTheme="minorHAnsi" w:cstheme="minorHAnsi"/>
                <w:sz w:val="22"/>
                <w:szCs w:val="22"/>
              </w:rPr>
              <w:t>and tourism</w:t>
            </w:r>
          </w:p>
          <w:p w14:paraId="0A20AF1A" w14:textId="5A4EA112" w:rsidR="00662AC6" w:rsidRPr="00B52C9E" w:rsidRDefault="00662AC6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odule 5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Numero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vacances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597032F2" w14:textId="77777777" w:rsidR="00E30A02" w:rsidRDefault="0023551E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: Thematic context:</w:t>
            </w:r>
            <w:r w:rsidR="00C74B2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E018A">
              <w:rPr>
                <w:rFonts w:asciiTheme="minorHAnsi" w:hAnsiTheme="minorHAnsi" w:cstheme="minorHAnsi"/>
                <w:sz w:val="22"/>
                <w:szCs w:val="22"/>
              </w:rPr>
              <w:t xml:space="preserve">My </w:t>
            </w:r>
            <w:proofErr w:type="spellStart"/>
            <w:r w:rsidR="004E018A">
              <w:rPr>
                <w:rFonts w:asciiTheme="minorHAnsi" w:hAnsiTheme="minorHAnsi" w:cstheme="minorHAnsi"/>
                <w:sz w:val="22"/>
                <w:szCs w:val="22"/>
              </w:rPr>
              <w:t>neighbourhood</w:t>
            </w:r>
            <w:proofErr w:type="spellEnd"/>
          </w:p>
          <w:p w14:paraId="09A1F8D3" w14:textId="2A865EF8" w:rsidR="006211A7" w:rsidRPr="00B52C9E" w:rsidRDefault="006211A7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odule 6 Notr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lanè</w:t>
            </w:r>
            <w:r w:rsidR="005056E2">
              <w:rPr>
                <w:rFonts w:asciiTheme="minorHAnsi" w:hAnsiTheme="minorHAnsi" w:cstheme="minorHAnsi"/>
                <w:sz w:val="22"/>
                <w:szCs w:val="22"/>
              </w:rPr>
              <w:t>te</w:t>
            </w:r>
            <w:proofErr w:type="spellEnd"/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5056E2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1E15BDEB" w14:textId="77777777" w:rsidR="00AA6B49" w:rsidRDefault="0023551E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: Thematic context:</w:t>
            </w:r>
            <w:r w:rsidR="00172C49">
              <w:rPr>
                <w:rFonts w:asciiTheme="minorHAnsi" w:hAnsiTheme="minorHAnsi" w:cstheme="minorHAnsi"/>
                <w:sz w:val="22"/>
                <w:szCs w:val="22"/>
              </w:rPr>
              <w:t xml:space="preserve"> My </w:t>
            </w:r>
            <w:proofErr w:type="spellStart"/>
            <w:r w:rsidR="00172C49">
              <w:rPr>
                <w:rFonts w:asciiTheme="minorHAnsi" w:hAnsiTheme="minorHAnsi" w:cstheme="minorHAnsi"/>
                <w:sz w:val="22"/>
                <w:szCs w:val="22"/>
              </w:rPr>
              <w:t>neighbourhood</w:t>
            </w:r>
            <w:proofErr w:type="spellEnd"/>
          </w:p>
          <w:p w14:paraId="6137D2A2" w14:textId="3E0D497D" w:rsidR="005056E2" w:rsidRPr="0015241D" w:rsidRDefault="00172C49" w:rsidP="005056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241D">
              <w:rPr>
                <w:rFonts w:asciiTheme="minorHAnsi" w:hAnsiTheme="minorHAnsi" w:cstheme="minorHAnsi"/>
                <w:sz w:val="22"/>
                <w:szCs w:val="22"/>
              </w:rPr>
              <w:t>Mod</w:t>
            </w:r>
            <w:r w:rsidR="00396AA5" w:rsidRPr="0015241D">
              <w:rPr>
                <w:rFonts w:asciiTheme="minorHAnsi" w:hAnsiTheme="minorHAnsi" w:cstheme="minorHAnsi"/>
                <w:sz w:val="22"/>
                <w:szCs w:val="22"/>
              </w:rPr>
              <w:t xml:space="preserve">ule 7 Mon petit monde a </w:t>
            </w:r>
            <w:proofErr w:type="spellStart"/>
            <w:r w:rsidR="00396AA5" w:rsidRPr="0015241D">
              <w:rPr>
                <w:rFonts w:asciiTheme="minorHAnsi" w:hAnsiTheme="minorHAnsi" w:cstheme="minorHAnsi"/>
                <w:sz w:val="22"/>
                <w:szCs w:val="22"/>
              </w:rPr>
              <w:t>moi</w:t>
            </w:r>
            <w:proofErr w:type="spellEnd"/>
          </w:p>
        </w:tc>
        <w:tc>
          <w:tcPr>
            <w:tcW w:w="2520" w:type="dxa"/>
          </w:tcPr>
          <w:p w14:paraId="1DCBBD6D" w14:textId="649CEAD9" w:rsidR="005E4A01" w:rsidRPr="0015241D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0414288A" w14:textId="77777777" w:rsidR="00267257" w:rsidRDefault="00267257" w:rsidP="00267257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14:paraId="7BDCCF4D" w14:textId="77777777" w:rsidR="00E30A02" w:rsidRPr="00B52C9E" w:rsidRDefault="00E30A02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1D644E80" w14:textId="77777777" w:rsidR="00267257" w:rsidRDefault="00267257" w:rsidP="00267257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14:paraId="68E82989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D8F5CCB" w14:textId="77777777" w:rsidR="00B0674B" w:rsidRDefault="00B0674B" w:rsidP="00B0674B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14:paraId="090378DD" w14:textId="77777777" w:rsidR="00E30A02" w:rsidRPr="00B52C9E" w:rsidRDefault="00E30A02" w:rsidP="00572D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BC966A6" w14:textId="77777777" w:rsidR="004457AC" w:rsidRDefault="004457AC" w:rsidP="004457AC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14:paraId="1E4B558C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7089DB31" w14:textId="77777777" w:rsidR="0071238F" w:rsidRDefault="0071238F" w:rsidP="0071238F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14:paraId="5369D305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894B048" w14:textId="77777777" w:rsidR="0071238F" w:rsidRDefault="0071238F" w:rsidP="0071238F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14:paraId="7C50D6CD" w14:textId="77777777" w:rsidR="00E30A02" w:rsidRPr="00B52C9E" w:rsidRDefault="00E30A02" w:rsidP="00C9436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240AF135" w:rsidR="00E30A02" w:rsidRPr="00B52C9E" w:rsidRDefault="00B9042B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249CE9F2" w:rsidR="00E30A02" w:rsidRPr="00B52C9E" w:rsidRDefault="00B9042B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771E499" w14:textId="230CC989" w:rsidR="00E30A02" w:rsidRPr="00B52C9E" w:rsidRDefault="00B9042B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8841E2F" w14:textId="1D205AEC" w:rsidR="00E30A02" w:rsidRPr="00B52C9E" w:rsidRDefault="00B9042B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A852188" w14:textId="29C5D320" w:rsidR="00E30A02" w:rsidRPr="00B52C9E" w:rsidRDefault="00B9042B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67EC07C" w14:textId="2D5C727B" w:rsidR="00E30A02" w:rsidRPr="00B52C9E" w:rsidRDefault="00B9042B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5A518A93" w:rsidR="00E30A02" w:rsidRPr="00B52C9E" w:rsidRDefault="00927EEB" w:rsidP="0073441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6856FCB9" w:rsidR="00BE0481" w:rsidRPr="00B52C9E" w:rsidRDefault="00927EEB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BD206F" w14:textId="0E80EB1C" w:rsidR="00BE0481" w:rsidRPr="00B52C9E" w:rsidRDefault="00927EEB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203004AC" w:rsidR="00BE0481" w:rsidRPr="00B52C9E" w:rsidRDefault="00927EEB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Graduation </w:t>
            </w:r>
            <w:proofErr w:type="gramStart"/>
            <w:r w:rsidR="003859B5"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2D9329C0" w:rsidR="00BE0481" w:rsidRPr="00B52C9E" w:rsidRDefault="00927EEB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 w:rsidR="003859B5"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 w:rsidR="003859B5"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5089B233" w:rsidR="00BE0481" w:rsidRPr="00B52C9E" w:rsidRDefault="00C94434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53762" w14:textId="77777777" w:rsidR="001B37BA" w:rsidRDefault="001B37BA" w:rsidP="00381F65">
      <w:r>
        <w:separator/>
      </w:r>
    </w:p>
  </w:endnote>
  <w:endnote w:type="continuationSeparator" w:id="0">
    <w:p w14:paraId="58825227" w14:textId="77777777" w:rsidR="001B37BA" w:rsidRDefault="001B37BA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B925F" w14:textId="77777777" w:rsidR="001B37BA" w:rsidRDefault="001B37BA" w:rsidP="00381F65">
      <w:r>
        <w:separator/>
      </w:r>
    </w:p>
  </w:footnote>
  <w:footnote w:type="continuationSeparator" w:id="0">
    <w:p w14:paraId="021CF6A6" w14:textId="77777777" w:rsidR="001B37BA" w:rsidRDefault="001B37BA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69C67BA"/>
    <w:multiLevelType w:val="hybridMultilevel"/>
    <w:tmpl w:val="D17C0D08"/>
    <w:lvl w:ilvl="0" w:tplc="2106472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E6FC7"/>
    <w:multiLevelType w:val="hybridMultilevel"/>
    <w:tmpl w:val="B90A5FC2"/>
    <w:lvl w:ilvl="0" w:tplc="C20AA5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2"/>
  </w:num>
  <w:num w:numId="4">
    <w:abstractNumId w:val="11"/>
  </w:num>
  <w:num w:numId="5">
    <w:abstractNumId w:val="8"/>
  </w:num>
  <w:num w:numId="6">
    <w:abstractNumId w:val="0"/>
  </w:num>
  <w:num w:numId="7">
    <w:abstractNumId w:val="3"/>
  </w:num>
  <w:num w:numId="8">
    <w:abstractNumId w:val="6"/>
  </w:num>
  <w:num w:numId="9">
    <w:abstractNumId w:val="12"/>
  </w:num>
  <w:num w:numId="10">
    <w:abstractNumId w:val="1"/>
  </w:num>
  <w:num w:numId="11">
    <w:abstractNumId w:val="10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0774"/>
    <w:rsid w:val="00061422"/>
    <w:rsid w:val="0006409A"/>
    <w:rsid w:val="00064660"/>
    <w:rsid w:val="00066877"/>
    <w:rsid w:val="000704E3"/>
    <w:rsid w:val="00073AD6"/>
    <w:rsid w:val="00073CB4"/>
    <w:rsid w:val="000749EE"/>
    <w:rsid w:val="0008402E"/>
    <w:rsid w:val="000847A4"/>
    <w:rsid w:val="00087FF9"/>
    <w:rsid w:val="0009028D"/>
    <w:rsid w:val="00094AAD"/>
    <w:rsid w:val="000A0A11"/>
    <w:rsid w:val="000A2CD7"/>
    <w:rsid w:val="000A4173"/>
    <w:rsid w:val="000A507B"/>
    <w:rsid w:val="000A7315"/>
    <w:rsid w:val="000B05C0"/>
    <w:rsid w:val="000B1D0A"/>
    <w:rsid w:val="000B279D"/>
    <w:rsid w:val="000C2D69"/>
    <w:rsid w:val="000C3ED1"/>
    <w:rsid w:val="000C52EF"/>
    <w:rsid w:val="000C5455"/>
    <w:rsid w:val="000C64A7"/>
    <w:rsid w:val="000D113C"/>
    <w:rsid w:val="000D71EF"/>
    <w:rsid w:val="000D7232"/>
    <w:rsid w:val="000E316C"/>
    <w:rsid w:val="000F2D3E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27C43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6BEF"/>
    <w:rsid w:val="0014743F"/>
    <w:rsid w:val="001521FA"/>
    <w:rsid w:val="0015241D"/>
    <w:rsid w:val="00153EFD"/>
    <w:rsid w:val="001547C9"/>
    <w:rsid w:val="00155CA4"/>
    <w:rsid w:val="001576B9"/>
    <w:rsid w:val="00157B2C"/>
    <w:rsid w:val="0016133B"/>
    <w:rsid w:val="00161543"/>
    <w:rsid w:val="001651FD"/>
    <w:rsid w:val="00172C49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37BA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551E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67257"/>
    <w:rsid w:val="00270895"/>
    <w:rsid w:val="00271430"/>
    <w:rsid w:val="00271AB7"/>
    <w:rsid w:val="00273906"/>
    <w:rsid w:val="00277D4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2D3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32A18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96AA5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D6F11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66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4FB9"/>
    <w:rsid w:val="00445446"/>
    <w:rsid w:val="004457AC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0F6D"/>
    <w:rsid w:val="004B2116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18A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6E2"/>
    <w:rsid w:val="00505FD5"/>
    <w:rsid w:val="00506CB4"/>
    <w:rsid w:val="00513484"/>
    <w:rsid w:val="005202B2"/>
    <w:rsid w:val="00520A34"/>
    <w:rsid w:val="00523A5F"/>
    <w:rsid w:val="005303C9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1A7"/>
    <w:rsid w:val="0062185C"/>
    <w:rsid w:val="006233A9"/>
    <w:rsid w:val="00625CEB"/>
    <w:rsid w:val="006334D6"/>
    <w:rsid w:val="00640B31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2AC6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6253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238F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D7CCD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629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5658"/>
    <w:rsid w:val="0088654F"/>
    <w:rsid w:val="008877E7"/>
    <w:rsid w:val="00890B33"/>
    <w:rsid w:val="008954F1"/>
    <w:rsid w:val="008958AD"/>
    <w:rsid w:val="008A3787"/>
    <w:rsid w:val="008A3CA9"/>
    <w:rsid w:val="008A40CD"/>
    <w:rsid w:val="008A697C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8F4423"/>
    <w:rsid w:val="00900DE6"/>
    <w:rsid w:val="0091340B"/>
    <w:rsid w:val="0091581C"/>
    <w:rsid w:val="00916957"/>
    <w:rsid w:val="00917084"/>
    <w:rsid w:val="00920D78"/>
    <w:rsid w:val="009210FD"/>
    <w:rsid w:val="00922138"/>
    <w:rsid w:val="00922D6D"/>
    <w:rsid w:val="00923E3F"/>
    <w:rsid w:val="00925A75"/>
    <w:rsid w:val="009273CE"/>
    <w:rsid w:val="00927EEB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4E44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2A42"/>
    <w:rsid w:val="00AB4B5B"/>
    <w:rsid w:val="00AB5834"/>
    <w:rsid w:val="00AB73E2"/>
    <w:rsid w:val="00AC4CE4"/>
    <w:rsid w:val="00AD06AF"/>
    <w:rsid w:val="00AD2249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0674B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3706"/>
    <w:rsid w:val="00B85675"/>
    <w:rsid w:val="00B87CDB"/>
    <w:rsid w:val="00B9042B"/>
    <w:rsid w:val="00B916DB"/>
    <w:rsid w:val="00B929A0"/>
    <w:rsid w:val="00B9453D"/>
    <w:rsid w:val="00B96A8F"/>
    <w:rsid w:val="00BA0169"/>
    <w:rsid w:val="00BA3823"/>
    <w:rsid w:val="00BA7236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27B6A"/>
    <w:rsid w:val="00C30CB8"/>
    <w:rsid w:val="00C318EF"/>
    <w:rsid w:val="00C32123"/>
    <w:rsid w:val="00C32311"/>
    <w:rsid w:val="00C34D44"/>
    <w:rsid w:val="00C36D9E"/>
    <w:rsid w:val="00C37295"/>
    <w:rsid w:val="00C378A6"/>
    <w:rsid w:val="00C421B3"/>
    <w:rsid w:val="00C5490C"/>
    <w:rsid w:val="00C55156"/>
    <w:rsid w:val="00C63AA1"/>
    <w:rsid w:val="00C700C0"/>
    <w:rsid w:val="00C72598"/>
    <w:rsid w:val="00C72614"/>
    <w:rsid w:val="00C743E6"/>
    <w:rsid w:val="00C74B21"/>
    <w:rsid w:val="00C74C76"/>
    <w:rsid w:val="00C74DB9"/>
    <w:rsid w:val="00C828D4"/>
    <w:rsid w:val="00C875B6"/>
    <w:rsid w:val="00C94362"/>
    <w:rsid w:val="00C94434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4EEB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359E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5D17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5B12"/>
    <w:rsid w:val="00D962A2"/>
    <w:rsid w:val="00DA3B0F"/>
    <w:rsid w:val="00DB0549"/>
    <w:rsid w:val="00DB38B4"/>
    <w:rsid w:val="00DB42DF"/>
    <w:rsid w:val="00DB4478"/>
    <w:rsid w:val="00DB6560"/>
    <w:rsid w:val="00DC0440"/>
    <w:rsid w:val="00DC0A93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05C9D"/>
    <w:rsid w:val="00E16E9F"/>
    <w:rsid w:val="00E255B0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032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0841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3FB3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121B"/>
    <w:rsid w:val="00F930C6"/>
    <w:rsid w:val="00F953FF"/>
    <w:rsid w:val="00FA0B34"/>
    <w:rsid w:val="00FA2638"/>
    <w:rsid w:val="00FA2E39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25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3" ma:contentTypeDescription="Create a new document." ma:contentTypeScope="" ma:versionID="de1b24ea4fee92cabcb9039e7020cfd8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fc1017d6180b5856c281aca734d8a6b8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61634D9C-1D6A-4444-BB66-552C819BBE81}"/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4</Pages>
  <Words>873</Words>
  <Characters>498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5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beir Elsaid</cp:lastModifiedBy>
  <cp:revision>67</cp:revision>
  <cp:lastPrinted>2019-04-10T20:17:00Z</cp:lastPrinted>
  <dcterms:created xsi:type="dcterms:W3CDTF">2026-04-22T17:41:00Z</dcterms:created>
  <dcterms:modified xsi:type="dcterms:W3CDTF">2026-06-03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